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5B31182" w14:textId="77777777" w:rsidR="00403ACE" w:rsidRDefault="0051446E">
      <w:pPr>
        <w:jc w:val="center"/>
      </w:pPr>
      <w:r>
        <w:rPr>
          <w:noProof/>
        </w:rPr>
        <w:drawing>
          <wp:inline distT="0" distB="0" distL="0" distR="0" wp14:anchorId="55B3119E" wp14:editId="55B3119F">
            <wp:extent cx="1622004" cy="1382299"/>
            <wp:effectExtent l="0" t="0" r="0" b="0"/>
            <wp:docPr id="2" name="image1.jpg" descr="Text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jpg" descr="Text&#10;&#10;Description automatically generated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622004" cy="1382299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3D0A6D1B" w14:textId="77777777" w:rsidR="00634AFB" w:rsidRDefault="00634AFB">
      <w:pPr>
        <w:jc w:val="center"/>
      </w:pPr>
    </w:p>
    <w:p w14:paraId="55B31184" w14:textId="77777777" w:rsidR="00403ACE" w:rsidRDefault="0051446E">
      <w:pPr>
        <w:jc w:val="center"/>
      </w:pPr>
      <w:r>
        <w:t>Senoia Development Authority</w:t>
      </w:r>
    </w:p>
    <w:p w14:paraId="55B31185" w14:textId="01018B6D" w:rsidR="00403ACE" w:rsidRDefault="00BB4063">
      <w:pPr>
        <w:jc w:val="center"/>
      </w:pPr>
      <w:r>
        <w:t xml:space="preserve">Called </w:t>
      </w:r>
      <w:r w:rsidR="0051446E">
        <w:t>Board Meeting</w:t>
      </w:r>
    </w:p>
    <w:p w14:paraId="55B31186" w14:textId="297E3C81" w:rsidR="00403ACE" w:rsidRDefault="00F65ED6">
      <w:pPr>
        <w:jc w:val="center"/>
      </w:pPr>
      <w:r>
        <w:t xml:space="preserve">June </w:t>
      </w:r>
      <w:r w:rsidR="00AD6769">
        <w:t>24</w:t>
      </w:r>
      <w:r w:rsidR="00684111">
        <w:t>, 2024</w:t>
      </w:r>
    </w:p>
    <w:p w14:paraId="55B31187" w14:textId="0AD35D2C" w:rsidR="00403ACE" w:rsidRDefault="00AD6769">
      <w:pPr>
        <w:jc w:val="center"/>
      </w:pPr>
      <w:r>
        <w:t>2:00</w:t>
      </w:r>
      <w:r w:rsidR="0051446E">
        <w:t xml:space="preserve"> </w:t>
      </w:r>
      <w:r>
        <w:t>P</w:t>
      </w:r>
      <w:r w:rsidR="00684111">
        <w:t>M</w:t>
      </w:r>
    </w:p>
    <w:p w14:paraId="3FC5E1F6" w14:textId="1CD5FFF4" w:rsidR="0095698F" w:rsidRDefault="0095698F">
      <w:pPr>
        <w:jc w:val="center"/>
      </w:pPr>
    </w:p>
    <w:p w14:paraId="2DA0E5FE" w14:textId="77777777" w:rsidR="00F75E5B" w:rsidRDefault="00F75E5B">
      <w:pPr>
        <w:jc w:val="center"/>
      </w:pPr>
    </w:p>
    <w:p w14:paraId="404D315B" w14:textId="363E77F1" w:rsidR="0095698F" w:rsidRDefault="0095698F" w:rsidP="0095698F">
      <w:pPr>
        <w:jc w:val="center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Our m</w:t>
      </w:r>
      <w:r w:rsidRPr="00634AFB">
        <w:rPr>
          <w:i/>
          <w:iCs/>
          <w:sz w:val="20"/>
          <w:szCs w:val="20"/>
        </w:rPr>
        <w:t>ission: to increase Senoia’s prosperity through economic diversification and job creation.</w:t>
      </w:r>
    </w:p>
    <w:p w14:paraId="1FD0E7C7" w14:textId="77777777" w:rsidR="00544A97" w:rsidRDefault="00544A97" w:rsidP="0095698F">
      <w:pPr>
        <w:jc w:val="center"/>
        <w:rPr>
          <w:i/>
          <w:iCs/>
          <w:sz w:val="20"/>
          <w:szCs w:val="20"/>
        </w:rPr>
      </w:pPr>
    </w:p>
    <w:p w14:paraId="3EEC95EF" w14:textId="77777777" w:rsidR="00544A97" w:rsidRDefault="00544A97" w:rsidP="00544A97">
      <w:pPr>
        <w:rPr>
          <w:sz w:val="20"/>
          <w:szCs w:val="20"/>
        </w:rPr>
      </w:pPr>
      <w:r>
        <w:rPr>
          <w:sz w:val="20"/>
          <w:szCs w:val="20"/>
        </w:rPr>
        <w:t>Virtual meeting information</w:t>
      </w:r>
    </w:p>
    <w:p w14:paraId="23F0ACE0" w14:textId="77777777" w:rsidR="00AD6769" w:rsidRPr="00AD6769" w:rsidRDefault="00AD6769" w:rsidP="00AD6769">
      <w:pPr>
        <w:rPr>
          <w:sz w:val="20"/>
          <w:szCs w:val="20"/>
        </w:rPr>
      </w:pPr>
      <w:r w:rsidRPr="00AD6769">
        <w:rPr>
          <w:sz w:val="20"/>
          <w:szCs w:val="20"/>
        </w:rPr>
        <w:t>https://us05web.zoom.us/j/86738130098?pwd=hlwCB3N8KLbHIODztBbS8Mcrq4zp0a.1</w:t>
      </w:r>
    </w:p>
    <w:p w14:paraId="1890889F" w14:textId="77777777" w:rsidR="00AD6769" w:rsidRPr="00AD6769" w:rsidRDefault="00AD6769" w:rsidP="00AD6769">
      <w:pPr>
        <w:rPr>
          <w:sz w:val="20"/>
          <w:szCs w:val="20"/>
        </w:rPr>
      </w:pPr>
      <w:r w:rsidRPr="00AD6769">
        <w:rPr>
          <w:sz w:val="20"/>
          <w:szCs w:val="20"/>
        </w:rPr>
        <w:t>Meeting ID: 867 3813 0098</w:t>
      </w:r>
    </w:p>
    <w:p w14:paraId="7BD605DD" w14:textId="77777777" w:rsidR="00AD6769" w:rsidRPr="00AD6769" w:rsidRDefault="00AD6769" w:rsidP="00AD6769">
      <w:pPr>
        <w:rPr>
          <w:sz w:val="20"/>
          <w:szCs w:val="20"/>
        </w:rPr>
      </w:pPr>
      <w:r w:rsidRPr="00AD6769">
        <w:rPr>
          <w:sz w:val="20"/>
          <w:szCs w:val="20"/>
        </w:rPr>
        <w:t>Passcode: 5rY4G6</w:t>
      </w:r>
    </w:p>
    <w:p w14:paraId="21CC4001" w14:textId="77777777" w:rsidR="00544A97" w:rsidRPr="00544A97" w:rsidRDefault="00544A97" w:rsidP="00544A97">
      <w:pPr>
        <w:rPr>
          <w:sz w:val="20"/>
          <w:szCs w:val="20"/>
        </w:rPr>
      </w:pPr>
    </w:p>
    <w:p w14:paraId="55B31189" w14:textId="77777777" w:rsidR="00403ACE" w:rsidRDefault="00403ACE">
      <w:pPr>
        <w:jc w:val="center"/>
        <w:rPr>
          <w:color w:val="FF0000"/>
        </w:rPr>
      </w:pPr>
    </w:p>
    <w:p w14:paraId="14A25018" w14:textId="317CC9E0" w:rsidR="00614B4A" w:rsidRDefault="0051446E" w:rsidP="00614B4A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</w:pPr>
      <w:r>
        <w:rPr>
          <w:color w:val="000000"/>
        </w:rPr>
        <w:t>Call to Order</w:t>
      </w:r>
    </w:p>
    <w:p w14:paraId="55B3118C" w14:textId="77777777" w:rsidR="00403ACE" w:rsidRDefault="00403ACE"/>
    <w:p w14:paraId="2660CC6E" w14:textId="23DF0B1C" w:rsidR="00614B4A" w:rsidRDefault="00614B4A" w:rsidP="00614B4A">
      <w:pPr>
        <w:pStyle w:val="ListParagraph"/>
        <w:numPr>
          <w:ilvl w:val="0"/>
          <w:numId w:val="1"/>
        </w:numPr>
      </w:pPr>
      <w:r>
        <w:t xml:space="preserve">Consider </w:t>
      </w:r>
      <w:r w:rsidR="00DB6294">
        <w:t xml:space="preserve">approval of </w:t>
      </w:r>
      <w:r w:rsidR="005A67CF">
        <w:t xml:space="preserve">a </w:t>
      </w:r>
      <w:r>
        <w:t>Supplemental Bond Resolution relating to the issuance of the:</w:t>
      </w:r>
    </w:p>
    <w:p w14:paraId="53F6C1E6" w14:textId="77777777" w:rsidR="00614B4A" w:rsidRDefault="00614B4A" w:rsidP="00614B4A">
      <w:pPr>
        <w:pStyle w:val="ListParagraph"/>
      </w:pPr>
    </w:p>
    <w:p w14:paraId="6A8F51A7" w14:textId="082C6156" w:rsidR="00614B4A" w:rsidRDefault="00614B4A" w:rsidP="00614B4A">
      <w:pPr>
        <w:pStyle w:val="ListParagraph"/>
        <w:numPr>
          <w:ilvl w:val="0"/>
          <w:numId w:val="3"/>
        </w:numPr>
      </w:pPr>
      <w:r>
        <w:t>Development Authority of the City of Senoia, Georgia Charter School Revenue Bonds (Coweta Charter Academy Project), Series 2024A</w:t>
      </w:r>
      <w:r w:rsidR="005A67CF">
        <w:t xml:space="preserve"> and</w:t>
      </w:r>
    </w:p>
    <w:p w14:paraId="1A72E005" w14:textId="77777777" w:rsidR="00614B4A" w:rsidRDefault="00614B4A" w:rsidP="00614B4A">
      <w:pPr>
        <w:pStyle w:val="ListParagraph"/>
        <w:ind w:left="1440"/>
      </w:pPr>
    </w:p>
    <w:p w14:paraId="13A8FD82" w14:textId="01D214F5" w:rsidR="00614B4A" w:rsidRDefault="00614B4A" w:rsidP="001A7D69">
      <w:pPr>
        <w:pStyle w:val="ListParagraph"/>
        <w:numPr>
          <w:ilvl w:val="0"/>
          <w:numId w:val="3"/>
        </w:numPr>
      </w:pPr>
      <w:r>
        <w:t>Development Authority of the City of Senoia, Georgia Charter School Taxable Revenue Bonds (Coweta Charter Academy Project), Series 2024B</w:t>
      </w:r>
    </w:p>
    <w:p w14:paraId="2EFB1A30" w14:textId="77777777" w:rsidR="00614B4A" w:rsidRDefault="00614B4A" w:rsidP="00614B4A">
      <w:pPr>
        <w:pStyle w:val="ListParagraph"/>
        <w:ind w:left="1440"/>
      </w:pPr>
    </w:p>
    <w:p w14:paraId="55B3119A" w14:textId="7C3A7A49" w:rsidR="00403ACE" w:rsidRDefault="006131D1" w:rsidP="008248D5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</w:pPr>
      <w:r>
        <w:rPr>
          <w:color w:val="000000"/>
        </w:rPr>
        <w:t>A</w:t>
      </w:r>
      <w:r w:rsidR="00AA4CC9">
        <w:rPr>
          <w:color w:val="000000"/>
        </w:rPr>
        <w:t>djournment</w:t>
      </w:r>
    </w:p>
    <w:p w14:paraId="55B3119B" w14:textId="77777777" w:rsidR="00403ACE" w:rsidRDefault="00403ACE"/>
    <w:p w14:paraId="4E31A6AB" w14:textId="77777777" w:rsidR="00763248" w:rsidRDefault="00763248"/>
    <w:p w14:paraId="12DF0EBC" w14:textId="77777777" w:rsidR="00763248" w:rsidRDefault="00763248"/>
    <w:p w14:paraId="7B9832F5" w14:textId="77777777" w:rsidR="00763248" w:rsidRDefault="00763248"/>
    <w:p w14:paraId="55B3119D" w14:textId="274C4930" w:rsidR="00403ACE" w:rsidRDefault="00F37F6B">
      <w:pPr>
        <w:jc w:val="center"/>
        <w:rPr>
          <w:b/>
        </w:rPr>
      </w:pPr>
      <w:r>
        <w:rPr>
          <w:b/>
        </w:rPr>
        <w:t>2024 Meeting Schedule</w:t>
      </w:r>
    </w:p>
    <w:p w14:paraId="33AFF04E" w14:textId="52F88AF4" w:rsidR="00F37F6B" w:rsidRDefault="00F37F6B" w:rsidP="00F37F6B">
      <w:pPr>
        <w:jc w:val="center"/>
        <w:rPr>
          <w:bCs/>
        </w:rPr>
      </w:pPr>
      <w:r w:rsidRPr="00F37F6B">
        <w:rPr>
          <w:bCs/>
        </w:rPr>
        <w:t>August 19</w:t>
      </w:r>
    </w:p>
    <w:p w14:paraId="7360352F" w14:textId="52B978A4" w:rsidR="00B81CD3" w:rsidRDefault="00B81CD3" w:rsidP="00F37F6B">
      <w:pPr>
        <w:jc w:val="center"/>
        <w:rPr>
          <w:bCs/>
        </w:rPr>
      </w:pPr>
      <w:r w:rsidRPr="00B81CD3">
        <w:rPr>
          <w:bCs/>
        </w:rPr>
        <w:t>October 4-11</w:t>
      </w:r>
      <w:r>
        <w:rPr>
          <w:bCs/>
        </w:rPr>
        <w:t xml:space="preserve"> - Manufacturer’s Week (</w:t>
      </w:r>
      <w:r>
        <w:rPr>
          <w:rFonts w:ascii="Aptos" w:hAnsi="Aptos"/>
          <w:color w:val="000000"/>
          <w:bdr w:val="none" w:sz="0" w:space="0" w:color="auto" w:frame="1"/>
          <w:shd w:val="clear" w:color="auto" w:fill="FFFFFF"/>
        </w:rPr>
        <w:t>October 4 is Manufacturer’s Day)</w:t>
      </w:r>
    </w:p>
    <w:p w14:paraId="0A2E5A9F" w14:textId="212BFDC1" w:rsidR="00F37F6B" w:rsidRDefault="00F37F6B" w:rsidP="00F37F6B">
      <w:pPr>
        <w:jc w:val="center"/>
        <w:rPr>
          <w:bCs/>
        </w:rPr>
      </w:pPr>
      <w:r w:rsidRPr="00F37F6B">
        <w:rPr>
          <w:bCs/>
        </w:rPr>
        <w:t>October 21</w:t>
      </w:r>
    </w:p>
    <w:p w14:paraId="3467AC46" w14:textId="77777777" w:rsidR="00460F5F" w:rsidRDefault="00460F5F" w:rsidP="00F37F6B">
      <w:pPr>
        <w:jc w:val="center"/>
        <w:rPr>
          <w:bCs/>
        </w:rPr>
      </w:pPr>
    </w:p>
    <w:p w14:paraId="23C18935" w14:textId="34149366" w:rsidR="007728B0" w:rsidRDefault="007728B0" w:rsidP="00F37F6B">
      <w:pPr>
        <w:jc w:val="center"/>
        <w:rPr>
          <w:bCs/>
        </w:rPr>
      </w:pPr>
      <w:r>
        <w:rPr>
          <w:bCs/>
        </w:rPr>
        <w:t xml:space="preserve">Unless otherwise specified, meetings are at 8 a.m. </w:t>
      </w:r>
      <w:proofErr w:type="gramStart"/>
      <w:r>
        <w:rPr>
          <w:bCs/>
        </w:rPr>
        <w:t>at</w:t>
      </w:r>
      <w:proofErr w:type="gramEnd"/>
      <w:r>
        <w:rPr>
          <w:bCs/>
        </w:rPr>
        <w:t xml:space="preserve"> Lisa’s Creperie &amp; Café</w:t>
      </w:r>
      <w:r w:rsidR="00460F5F">
        <w:rPr>
          <w:bCs/>
        </w:rPr>
        <w:t xml:space="preserve"> - </w:t>
      </w:r>
      <w:r>
        <w:rPr>
          <w:bCs/>
        </w:rPr>
        <w:t>back room.</w:t>
      </w:r>
    </w:p>
    <w:p w14:paraId="71260F3A" w14:textId="3ADABE9D" w:rsidR="00F37F6B" w:rsidRPr="00F37F6B" w:rsidRDefault="007728B0" w:rsidP="00F37F6B">
      <w:pPr>
        <w:jc w:val="center"/>
        <w:rPr>
          <w:bCs/>
        </w:rPr>
      </w:pPr>
      <w:r>
        <w:rPr>
          <w:bCs/>
        </w:rPr>
        <w:t>Meeting schedule is subject to change.</w:t>
      </w:r>
    </w:p>
    <w:sectPr w:rsidR="00F37F6B" w:rsidRPr="00F37F6B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211D121" w14:textId="77777777" w:rsidR="00740831" w:rsidRDefault="00740831" w:rsidP="00634AFB">
      <w:r>
        <w:separator/>
      </w:r>
    </w:p>
  </w:endnote>
  <w:endnote w:type="continuationSeparator" w:id="0">
    <w:p w14:paraId="0C823E02" w14:textId="77777777" w:rsidR="00740831" w:rsidRDefault="00740831" w:rsidP="00634A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673CDD8" w14:textId="77777777" w:rsidR="00740831" w:rsidRDefault="00740831" w:rsidP="00634AFB">
      <w:r>
        <w:separator/>
      </w:r>
    </w:p>
  </w:footnote>
  <w:footnote w:type="continuationSeparator" w:id="0">
    <w:p w14:paraId="27EC1DE4" w14:textId="77777777" w:rsidR="00740831" w:rsidRDefault="00740831" w:rsidP="00634AF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D5D24B2"/>
    <w:multiLevelType w:val="hybridMultilevel"/>
    <w:tmpl w:val="23C23E82"/>
    <w:lvl w:ilvl="0" w:tplc="046AD238">
      <w:start w:val="1"/>
      <w:numFmt w:val="lowerLetter"/>
      <w:lvlText w:val="(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51B27165"/>
    <w:multiLevelType w:val="multilevel"/>
    <w:tmpl w:val="D8D4F86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44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num w:numId="1" w16cid:durableId="954142705">
    <w:abstractNumId w:val="1"/>
  </w:num>
  <w:num w:numId="2" w16cid:durableId="1271663216">
    <w:abstractNumId w:val="1"/>
    <w:lvlOverride w:ilvl="0">
      <w:lvl w:ilvl="0">
        <w:start w:val="1"/>
        <w:numFmt w:val="decimal"/>
        <w:lvlText w:val="%1."/>
        <w:lvlJc w:val="left"/>
        <w:pPr>
          <w:ind w:left="720" w:hanging="360"/>
        </w:pPr>
        <w:rPr>
          <w:rFonts w:hint="default"/>
        </w:rPr>
      </w:lvl>
    </w:lvlOverride>
    <w:lvlOverride w:ilvl="1">
      <w:lvl w:ilvl="1">
        <w:start w:val="1"/>
        <w:numFmt w:val="lowerLetter"/>
        <w:lvlText w:val="%2."/>
        <w:lvlJc w:val="left"/>
        <w:pPr>
          <w:ind w:left="1080" w:hanging="360"/>
        </w:pPr>
        <w:rPr>
          <w:rFonts w:hint="default"/>
        </w:rPr>
      </w:lvl>
    </w:lvlOverride>
    <w:lvlOverride w:ilvl="2">
      <w:lvl w:ilvl="2">
        <w:start w:val="1"/>
        <w:numFmt w:val="lowerRoman"/>
        <w:lvlText w:val="%3."/>
        <w:lvlJc w:val="right"/>
        <w:pPr>
          <w:ind w:left="1440" w:hanging="360"/>
        </w:pPr>
        <w:rPr>
          <w:rFonts w:hint="default"/>
        </w:rPr>
      </w:lvl>
    </w:lvlOverride>
    <w:lvlOverride w:ilvl="3">
      <w:lvl w:ilvl="3">
        <w:start w:val="1"/>
        <w:numFmt w:val="decimal"/>
        <w:lvlText w:val="%4."/>
        <w:lvlJc w:val="left"/>
        <w:pPr>
          <w:ind w:left="288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%5."/>
        <w:lvlJc w:val="left"/>
        <w:pPr>
          <w:ind w:left="360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ind w:left="4320" w:hanging="18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504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576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right"/>
        <w:pPr>
          <w:ind w:left="6480" w:hanging="180"/>
        </w:pPr>
        <w:rPr>
          <w:rFonts w:hint="default"/>
        </w:rPr>
      </w:lvl>
    </w:lvlOverride>
  </w:num>
  <w:num w:numId="3" w16cid:durableId="78499964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IwMDYzN7I0N7Uwt7RU0lEKTi0uzszPAykwNKwFAFCv4o8tAAAA"/>
  </w:docVars>
  <w:rsids>
    <w:rsidRoot w:val="00403ACE"/>
    <w:rsid w:val="000C72E5"/>
    <w:rsid w:val="000D1463"/>
    <w:rsid w:val="000E1533"/>
    <w:rsid w:val="000E4A3E"/>
    <w:rsid w:val="00130EA1"/>
    <w:rsid w:val="001F4ECE"/>
    <w:rsid w:val="00224B1D"/>
    <w:rsid w:val="00244D46"/>
    <w:rsid w:val="00303C8F"/>
    <w:rsid w:val="00396562"/>
    <w:rsid w:val="00403ACE"/>
    <w:rsid w:val="00460F5F"/>
    <w:rsid w:val="004A39A6"/>
    <w:rsid w:val="00505E43"/>
    <w:rsid w:val="0051446E"/>
    <w:rsid w:val="00544A97"/>
    <w:rsid w:val="0056766A"/>
    <w:rsid w:val="005A67CF"/>
    <w:rsid w:val="005D1C20"/>
    <w:rsid w:val="005E66FE"/>
    <w:rsid w:val="006131D1"/>
    <w:rsid w:val="00614B4A"/>
    <w:rsid w:val="00634AFB"/>
    <w:rsid w:val="00637BCC"/>
    <w:rsid w:val="0067552D"/>
    <w:rsid w:val="00684111"/>
    <w:rsid w:val="006A0F89"/>
    <w:rsid w:val="006A1ECE"/>
    <w:rsid w:val="00707512"/>
    <w:rsid w:val="007142BA"/>
    <w:rsid w:val="0073166D"/>
    <w:rsid w:val="00740831"/>
    <w:rsid w:val="00745F39"/>
    <w:rsid w:val="00763248"/>
    <w:rsid w:val="007728B0"/>
    <w:rsid w:val="007A0316"/>
    <w:rsid w:val="007C0427"/>
    <w:rsid w:val="008248D5"/>
    <w:rsid w:val="008A4DB1"/>
    <w:rsid w:val="00911B19"/>
    <w:rsid w:val="0095698F"/>
    <w:rsid w:val="009C2E9E"/>
    <w:rsid w:val="00AA4CC9"/>
    <w:rsid w:val="00AD5FA0"/>
    <w:rsid w:val="00AD6769"/>
    <w:rsid w:val="00B1083B"/>
    <w:rsid w:val="00B34E9A"/>
    <w:rsid w:val="00B81CD3"/>
    <w:rsid w:val="00BB4063"/>
    <w:rsid w:val="00BF4994"/>
    <w:rsid w:val="00C36185"/>
    <w:rsid w:val="00CE047C"/>
    <w:rsid w:val="00D16DF8"/>
    <w:rsid w:val="00D8609A"/>
    <w:rsid w:val="00DB6294"/>
    <w:rsid w:val="00DF0A68"/>
    <w:rsid w:val="00EB4B1D"/>
    <w:rsid w:val="00EC30AE"/>
    <w:rsid w:val="00F25C8E"/>
    <w:rsid w:val="00F304F0"/>
    <w:rsid w:val="00F37F6B"/>
    <w:rsid w:val="00F65ED6"/>
    <w:rsid w:val="00F75E5B"/>
    <w:rsid w:val="00F868BD"/>
    <w:rsid w:val="00FE58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B31182"/>
  <w15:docId w15:val="{F60C1E7B-C1A6-42A7-884F-855D974BC6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ListParagraph">
    <w:name w:val="List Paragraph"/>
    <w:basedOn w:val="Normal"/>
    <w:uiPriority w:val="34"/>
    <w:qFormat/>
    <w:rsid w:val="00363E27"/>
    <w:pPr>
      <w:ind w:left="720"/>
      <w:contextualSpacing/>
    </w:p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634AF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34AFB"/>
  </w:style>
  <w:style w:type="paragraph" w:styleId="Footer">
    <w:name w:val="footer"/>
    <w:basedOn w:val="Normal"/>
    <w:link w:val="FooterChar"/>
    <w:uiPriority w:val="99"/>
    <w:unhideWhenUsed/>
    <w:rsid w:val="00634AF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34AFB"/>
  </w:style>
  <w:style w:type="paragraph" w:styleId="Revision">
    <w:name w:val="Revision"/>
    <w:hidden/>
    <w:uiPriority w:val="99"/>
    <w:semiHidden/>
    <w:rsid w:val="0067552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75986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763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633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695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304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1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642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903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6659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jG8g/qxS2ehUm2Bpb6d7v3EypFaw==">CgMxLjA4AHIhMXZvWkdGWV9hc3czcVRnRnQ1S0Izb2hoMXRyaEt6RDBI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33</Words>
  <Characters>820</Characters>
  <Application>Microsoft Office Word</Application>
  <DocSecurity>0</DocSecurity>
  <Lines>3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lotta Ungaro</dc:creator>
  <cp:lastModifiedBy>Carlotta Ungaro</cp:lastModifiedBy>
  <cp:revision>4</cp:revision>
  <dcterms:created xsi:type="dcterms:W3CDTF">2024-06-20T15:17:00Z</dcterms:created>
  <dcterms:modified xsi:type="dcterms:W3CDTF">2024-06-21T17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65d0eb04eceac5c267b6450fb57ddf753f6622ca3cf460cb1fa7584b50dd342</vt:lpwstr>
  </property>
</Properties>
</file>